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13995" w14:textId="77777777" w:rsidR="00911287" w:rsidRDefault="00911287" w:rsidP="009A550A">
      <w:pPr>
        <w:rPr>
          <w:b/>
          <w:bCs/>
          <w:sz w:val="24"/>
          <w:szCs w:val="24"/>
        </w:rPr>
      </w:pPr>
    </w:p>
    <w:p w14:paraId="1BB21782" w14:textId="0F85F2D3" w:rsidR="00E54310" w:rsidRDefault="00E54310" w:rsidP="00E54310">
      <w:pPr>
        <w:jc w:val="righ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nexure-1</w:t>
      </w:r>
    </w:p>
    <w:p w14:paraId="1A3C8CDA" w14:textId="77777777" w:rsidR="00016D4C" w:rsidRPr="00685B0C" w:rsidRDefault="002E62A0" w:rsidP="00685B0C">
      <w:pPr>
        <w:jc w:val="center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APPLICATION </w:t>
      </w:r>
      <w:r w:rsidR="00685B0C">
        <w:rPr>
          <w:b/>
          <w:bCs/>
          <w:sz w:val="24"/>
          <w:szCs w:val="24"/>
        </w:rPr>
        <w:t>FORMAT</w:t>
      </w:r>
    </w:p>
    <w:tbl>
      <w:tblPr>
        <w:tblStyle w:val="TableGrid"/>
        <w:tblW w:w="9782" w:type="dxa"/>
        <w:tblInd w:w="-176" w:type="dxa"/>
        <w:tblLook w:val="04A0" w:firstRow="1" w:lastRow="0" w:firstColumn="1" w:lastColumn="0" w:noHBand="0" w:noVBand="1"/>
      </w:tblPr>
      <w:tblGrid>
        <w:gridCol w:w="460"/>
        <w:gridCol w:w="3545"/>
        <w:gridCol w:w="2326"/>
        <w:gridCol w:w="3485"/>
      </w:tblGrid>
      <w:tr w:rsidR="00B4665A" w:rsidRPr="00A95502" w14:paraId="6E0B7C4C" w14:textId="77777777" w:rsidTr="00305A18">
        <w:tc>
          <w:tcPr>
            <w:tcW w:w="419" w:type="dxa"/>
            <w:vAlign w:val="center"/>
          </w:tcPr>
          <w:p w14:paraId="1FF44AA2" w14:textId="77777777" w:rsidR="00B4665A" w:rsidRPr="00A95502" w:rsidRDefault="00580A97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45" w:type="dxa"/>
            <w:vAlign w:val="center"/>
          </w:tcPr>
          <w:p w14:paraId="79DFEE9B" w14:textId="13593C1A" w:rsidR="00B4665A" w:rsidRPr="00A95502" w:rsidRDefault="00683F79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 xml:space="preserve">Application for the Post </w:t>
            </w:r>
            <w:r w:rsidR="00A95502" w:rsidRPr="00A95502">
              <w:rPr>
                <w:b/>
                <w:bCs/>
                <w:sz w:val="24"/>
                <w:szCs w:val="24"/>
              </w:rPr>
              <w:t>of:</w:t>
            </w:r>
          </w:p>
        </w:tc>
        <w:tc>
          <w:tcPr>
            <w:tcW w:w="5818" w:type="dxa"/>
            <w:gridSpan w:val="2"/>
            <w:vAlign w:val="center"/>
          </w:tcPr>
          <w:p w14:paraId="1ED1B4A2" w14:textId="77777777" w:rsidR="00B4665A" w:rsidRPr="00A95502" w:rsidRDefault="00B4665A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16ED74CF" w14:textId="77777777" w:rsidTr="00305A18">
        <w:tc>
          <w:tcPr>
            <w:tcW w:w="419" w:type="dxa"/>
            <w:vAlign w:val="center"/>
          </w:tcPr>
          <w:p w14:paraId="49AC5A75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45" w:type="dxa"/>
            <w:vAlign w:val="center"/>
          </w:tcPr>
          <w:p w14:paraId="7417153D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5818" w:type="dxa"/>
            <w:gridSpan w:val="2"/>
            <w:vAlign w:val="center"/>
          </w:tcPr>
          <w:p w14:paraId="3496C417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468E356E" w14:textId="77777777" w:rsidTr="00305A18">
        <w:tc>
          <w:tcPr>
            <w:tcW w:w="419" w:type="dxa"/>
            <w:vAlign w:val="center"/>
          </w:tcPr>
          <w:p w14:paraId="2EA6E37F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45" w:type="dxa"/>
            <w:vAlign w:val="center"/>
          </w:tcPr>
          <w:p w14:paraId="53723EC0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DOB &amp; Age:</w:t>
            </w:r>
          </w:p>
        </w:tc>
        <w:tc>
          <w:tcPr>
            <w:tcW w:w="5818" w:type="dxa"/>
            <w:gridSpan w:val="2"/>
            <w:vAlign w:val="center"/>
          </w:tcPr>
          <w:p w14:paraId="60DE2DC1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65CC2299" w14:textId="77777777" w:rsidTr="00305A18">
        <w:tc>
          <w:tcPr>
            <w:tcW w:w="419" w:type="dxa"/>
            <w:vAlign w:val="center"/>
          </w:tcPr>
          <w:p w14:paraId="58A4A183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45" w:type="dxa"/>
            <w:vAlign w:val="center"/>
          </w:tcPr>
          <w:p w14:paraId="3ED515A7" w14:textId="5181843A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Gender</w:t>
            </w:r>
            <w:r w:rsidR="00052B28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818" w:type="dxa"/>
            <w:gridSpan w:val="2"/>
            <w:vAlign w:val="center"/>
          </w:tcPr>
          <w:p w14:paraId="0FAC7333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133B673B" w14:textId="77777777" w:rsidTr="00305A18">
        <w:tc>
          <w:tcPr>
            <w:tcW w:w="419" w:type="dxa"/>
            <w:vAlign w:val="center"/>
          </w:tcPr>
          <w:p w14:paraId="635834D3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45" w:type="dxa"/>
            <w:vAlign w:val="center"/>
          </w:tcPr>
          <w:p w14:paraId="49EF7C69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Mobile:</w:t>
            </w:r>
          </w:p>
        </w:tc>
        <w:tc>
          <w:tcPr>
            <w:tcW w:w="5818" w:type="dxa"/>
            <w:gridSpan w:val="2"/>
            <w:vAlign w:val="center"/>
          </w:tcPr>
          <w:p w14:paraId="0384A85B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2557325A" w14:textId="77777777" w:rsidTr="00305A18">
        <w:tc>
          <w:tcPr>
            <w:tcW w:w="419" w:type="dxa"/>
            <w:vAlign w:val="center"/>
          </w:tcPr>
          <w:p w14:paraId="68F3F070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45" w:type="dxa"/>
            <w:vAlign w:val="center"/>
          </w:tcPr>
          <w:p w14:paraId="715BE6C1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Email:</w:t>
            </w:r>
          </w:p>
        </w:tc>
        <w:tc>
          <w:tcPr>
            <w:tcW w:w="5818" w:type="dxa"/>
            <w:gridSpan w:val="2"/>
            <w:vAlign w:val="center"/>
          </w:tcPr>
          <w:p w14:paraId="6DB073CB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202A4156" w14:textId="77777777" w:rsidTr="00D63BA2">
        <w:trPr>
          <w:trHeight w:val="1013"/>
        </w:trPr>
        <w:tc>
          <w:tcPr>
            <w:tcW w:w="419" w:type="dxa"/>
            <w:vAlign w:val="center"/>
          </w:tcPr>
          <w:p w14:paraId="1D336710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545" w:type="dxa"/>
            <w:vAlign w:val="center"/>
          </w:tcPr>
          <w:p w14:paraId="58058569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Postal Address:</w:t>
            </w:r>
          </w:p>
        </w:tc>
        <w:tc>
          <w:tcPr>
            <w:tcW w:w="5818" w:type="dxa"/>
            <w:gridSpan w:val="2"/>
            <w:vAlign w:val="center"/>
          </w:tcPr>
          <w:p w14:paraId="66DBFA9D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288255CA" w14:textId="77777777" w:rsidTr="00046EF4">
        <w:trPr>
          <w:trHeight w:val="458"/>
        </w:trPr>
        <w:tc>
          <w:tcPr>
            <w:tcW w:w="419" w:type="dxa"/>
            <w:vAlign w:val="center"/>
          </w:tcPr>
          <w:p w14:paraId="10195417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9363" w:type="dxa"/>
            <w:gridSpan w:val="3"/>
            <w:vAlign w:val="center"/>
          </w:tcPr>
          <w:p w14:paraId="36BBB3A6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 xml:space="preserve">Educational Qualification </w:t>
            </w:r>
          </w:p>
          <w:p w14:paraId="59E7B11C" w14:textId="5A9934B4" w:rsidR="00305A18" w:rsidRPr="00A95502" w:rsidRDefault="00305A18" w:rsidP="00D42082">
            <w:pPr>
              <w:spacing w:line="360" w:lineRule="auto"/>
              <w:jc w:val="both"/>
              <w:rPr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(Please mention in chronological order</w:t>
            </w:r>
            <w:r w:rsidR="00052B28">
              <w:rPr>
                <w:b/>
                <w:bCs/>
                <w:sz w:val="24"/>
                <w:szCs w:val="24"/>
              </w:rPr>
              <w:t xml:space="preserve"> </w:t>
            </w:r>
            <w:r w:rsidRPr="00A95502">
              <w:rPr>
                <w:b/>
                <w:bCs/>
                <w:sz w:val="24"/>
                <w:szCs w:val="24"/>
              </w:rPr>
              <w:t>starting from highest qualification</w:t>
            </w:r>
            <w:r w:rsidR="00734778" w:rsidRPr="00A95502">
              <w:rPr>
                <w:b/>
                <w:bCs/>
                <w:sz w:val="24"/>
                <w:szCs w:val="24"/>
              </w:rPr>
              <w:t xml:space="preserve"> to Intermediate/12</w:t>
            </w:r>
            <w:r w:rsidR="00734778" w:rsidRPr="00A95502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 w:rsidR="00734778" w:rsidRPr="00A95502">
              <w:rPr>
                <w:b/>
                <w:bCs/>
                <w:sz w:val="24"/>
                <w:szCs w:val="24"/>
              </w:rPr>
              <w:t xml:space="preserve"> standard)</w:t>
            </w:r>
          </w:p>
        </w:tc>
      </w:tr>
      <w:tr w:rsidR="00046EF4" w:rsidRPr="00A95502" w14:paraId="32D3423E" w14:textId="77777777" w:rsidTr="00305A18">
        <w:trPr>
          <w:trHeight w:val="3176"/>
        </w:trPr>
        <w:tc>
          <w:tcPr>
            <w:tcW w:w="419" w:type="dxa"/>
            <w:vAlign w:val="center"/>
          </w:tcPr>
          <w:p w14:paraId="2B21FF53" w14:textId="77777777" w:rsidR="00046EF4" w:rsidRPr="00A95502" w:rsidRDefault="00046EF4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363" w:type="dxa"/>
            <w:gridSpan w:val="3"/>
            <w:vAlign w:val="center"/>
          </w:tcPr>
          <w:tbl>
            <w:tblPr>
              <w:tblW w:w="9116" w:type="dxa"/>
              <w:tblLook w:val="04A0" w:firstRow="1" w:lastRow="0" w:firstColumn="1" w:lastColumn="0" w:noHBand="0" w:noVBand="1"/>
            </w:tblPr>
            <w:tblGrid>
              <w:gridCol w:w="793"/>
              <w:gridCol w:w="2319"/>
              <w:gridCol w:w="1755"/>
              <w:gridCol w:w="1535"/>
              <w:gridCol w:w="1050"/>
              <w:gridCol w:w="1664"/>
            </w:tblGrid>
            <w:tr w:rsidR="00046EF4" w:rsidRPr="00A95502" w14:paraId="08D6180C" w14:textId="77777777" w:rsidTr="00046EF4">
              <w:trPr>
                <w:trHeight w:val="839"/>
              </w:trPr>
              <w:tc>
                <w:tcPr>
                  <w:tcW w:w="7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24CDDEE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proofErr w:type="spellStart"/>
                  <w:proofErr w:type="gramStart"/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Sr.No</w:t>
                  </w:r>
                  <w:proofErr w:type="spellEnd"/>
                  <w:proofErr w:type="gramEnd"/>
                </w:p>
              </w:tc>
              <w:tc>
                <w:tcPr>
                  <w:tcW w:w="2192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9EAD7F0" w14:textId="4914616F" w:rsidR="00046EF4" w:rsidRPr="00A95502" w:rsidRDefault="0073477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PG/</w:t>
                  </w:r>
                  <w:r w:rsidR="00046EF4"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Degree</w:t>
                  </w: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/Diploma, intermediate Qualification</w:t>
                  </w:r>
                </w:p>
              </w:tc>
              <w:tc>
                <w:tcPr>
                  <w:tcW w:w="179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16B0247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Name of the Institution</w:t>
                  </w:r>
                </w:p>
              </w:tc>
              <w:tc>
                <w:tcPr>
                  <w:tcW w:w="157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14353CE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Major Subjects</w:t>
                  </w:r>
                </w:p>
              </w:tc>
              <w:tc>
                <w:tcPr>
                  <w:tcW w:w="105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EF2E2F8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Year of passing</w:t>
                  </w:r>
                </w:p>
              </w:tc>
              <w:tc>
                <w:tcPr>
                  <w:tcW w:w="169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6FA3BD4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Percentage / Grades</w:t>
                  </w:r>
                </w:p>
              </w:tc>
            </w:tr>
            <w:tr w:rsidR="00046EF4" w:rsidRPr="00A95502" w14:paraId="21D2412B" w14:textId="77777777" w:rsidTr="00046EF4">
              <w:trPr>
                <w:trHeight w:val="420"/>
              </w:trPr>
              <w:tc>
                <w:tcPr>
                  <w:tcW w:w="79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8654AA5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21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0ED5DF5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7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D3A3475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CFB25AD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9E13387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F82A3CA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046EF4" w:rsidRPr="00A95502" w14:paraId="3EA4DB79" w14:textId="77777777" w:rsidTr="00046EF4">
              <w:trPr>
                <w:trHeight w:val="420"/>
              </w:trPr>
              <w:tc>
                <w:tcPr>
                  <w:tcW w:w="79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A1ADEB9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21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3DF195B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7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0DC69BC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2D13B8B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FE63337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D479826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046EF4" w:rsidRPr="00A95502" w14:paraId="4DE1B2A4" w14:textId="77777777" w:rsidTr="00046EF4">
              <w:trPr>
                <w:trHeight w:val="420"/>
              </w:trPr>
              <w:tc>
                <w:tcPr>
                  <w:tcW w:w="79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5847990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21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6386386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7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C4F0031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DC742F4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0603461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5C62761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046EF4" w:rsidRPr="00A95502" w14:paraId="273F63AD" w14:textId="77777777" w:rsidTr="00046EF4">
              <w:trPr>
                <w:trHeight w:val="420"/>
              </w:trPr>
              <w:tc>
                <w:tcPr>
                  <w:tcW w:w="79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68F27E6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219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CFA9918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7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4CFEED5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57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80A354C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AAB8F3B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69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2A2B67B" w14:textId="77777777" w:rsidR="00046EF4" w:rsidRPr="00A95502" w:rsidRDefault="00046EF4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</w:tbl>
          <w:p w14:paraId="45DFB944" w14:textId="77777777" w:rsidR="00046EF4" w:rsidRPr="00A95502" w:rsidRDefault="00046EF4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</w:tr>
      <w:tr w:rsidR="00305A18" w:rsidRPr="00A95502" w14:paraId="383E58B1" w14:textId="77777777" w:rsidTr="00305A18">
        <w:trPr>
          <w:trHeight w:val="391"/>
        </w:trPr>
        <w:tc>
          <w:tcPr>
            <w:tcW w:w="419" w:type="dxa"/>
            <w:vAlign w:val="center"/>
          </w:tcPr>
          <w:p w14:paraId="6DA10482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9363" w:type="dxa"/>
            <w:gridSpan w:val="3"/>
            <w:vAlign w:val="center"/>
          </w:tcPr>
          <w:p w14:paraId="5536F413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Mention the details of skill Sets on the following:</w:t>
            </w:r>
          </w:p>
        </w:tc>
      </w:tr>
      <w:tr w:rsidR="00305A18" w:rsidRPr="00A95502" w14:paraId="302AC53C" w14:textId="77777777" w:rsidTr="00A95502">
        <w:trPr>
          <w:trHeight w:val="3230"/>
        </w:trPr>
        <w:tc>
          <w:tcPr>
            <w:tcW w:w="419" w:type="dxa"/>
            <w:vAlign w:val="center"/>
          </w:tcPr>
          <w:p w14:paraId="4ADD4555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363" w:type="dxa"/>
            <w:gridSpan w:val="3"/>
            <w:vAlign w:val="center"/>
          </w:tcPr>
          <w:tbl>
            <w:tblPr>
              <w:tblpPr w:leftFromText="180" w:rightFromText="180" w:horzAnchor="margin" w:tblpY="-380"/>
              <w:tblOverlap w:val="never"/>
              <w:tblW w:w="9130" w:type="dxa"/>
              <w:tblLook w:val="04A0" w:firstRow="1" w:lastRow="0" w:firstColumn="1" w:lastColumn="0" w:noHBand="0" w:noVBand="1"/>
            </w:tblPr>
            <w:tblGrid>
              <w:gridCol w:w="4565"/>
              <w:gridCol w:w="4565"/>
            </w:tblGrid>
            <w:tr w:rsidR="00305A18" w:rsidRPr="00A95502" w14:paraId="53357168" w14:textId="77777777" w:rsidTr="00046EF4">
              <w:trPr>
                <w:trHeight w:val="305"/>
              </w:trPr>
              <w:tc>
                <w:tcPr>
                  <w:tcW w:w="4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25B9AF36" w14:textId="77777777" w:rsidR="00305A18" w:rsidRPr="00A95502" w:rsidRDefault="00305A1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Statistical data collection and sampling methodology</w:t>
                  </w:r>
                </w:p>
              </w:tc>
              <w:tc>
                <w:tcPr>
                  <w:tcW w:w="456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5F838295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305A18" w:rsidRPr="00A95502" w14:paraId="20697CFF" w14:textId="77777777" w:rsidTr="00046EF4">
              <w:trPr>
                <w:trHeight w:val="398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444C9678" w14:textId="77777777" w:rsidR="00305A18" w:rsidRPr="00A95502" w:rsidRDefault="00305A1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Study design and research methodology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493564D1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305A18" w:rsidRPr="00A95502" w14:paraId="689242EC" w14:textId="77777777" w:rsidTr="00046EF4">
              <w:trPr>
                <w:trHeight w:val="305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09ECF8AA" w14:textId="77777777" w:rsidR="00305A18" w:rsidRPr="00A95502" w:rsidRDefault="00305A1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Impact and Process Evaluation Guidelines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630C43CF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305A18" w:rsidRPr="00A95502" w14:paraId="54C3FCAC" w14:textId="77777777" w:rsidTr="00046EF4">
              <w:trPr>
                <w:trHeight w:val="305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4E1E590F" w14:textId="77777777" w:rsidR="00305A18" w:rsidRPr="00A95502" w:rsidRDefault="00305A1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 xml:space="preserve">Survey design, Questionnaire, FGD, Statistical evaluation design 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D4B81EB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</w:tr>
            <w:tr w:rsidR="00305A18" w:rsidRPr="00A95502" w14:paraId="6B2589F0" w14:textId="77777777" w:rsidTr="00046EF4">
              <w:trPr>
                <w:trHeight w:val="305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DC12653" w14:textId="77777777" w:rsidR="00305A18" w:rsidRPr="00A95502" w:rsidRDefault="00305A1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Data analysis and Interpretation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5E8482B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305A18" w:rsidRPr="00A95502" w14:paraId="2E15F37F" w14:textId="77777777" w:rsidTr="00046EF4">
              <w:trPr>
                <w:trHeight w:val="305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1A29A0D2" w14:textId="77777777" w:rsidR="00305A18" w:rsidRPr="00A95502" w:rsidRDefault="00305A1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Writing technical and non-technical reports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4A0B49AB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</w:tr>
            <w:tr w:rsidR="00305A18" w:rsidRPr="00A95502" w14:paraId="1FF17762" w14:textId="77777777" w:rsidTr="00046EF4">
              <w:trPr>
                <w:trHeight w:val="543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1B2B28D4" w14:textId="77777777" w:rsidR="00305A18" w:rsidRPr="00A95502" w:rsidRDefault="00305A1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lastRenderedPageBreak/>
                    <w:t xml:space="preserve">Statistical / Econometric modelling, Empirical </w:t>
                  </w:r>
                  <w:proofErr w:type="gramStart"/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testing</w:t>
                  </w:r>
                  <w:proofErr w:type="gramEnd"/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 xml:space="preserve"> and use of latest software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61CA10C0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305A18" w:rsidRPr="00A95502" w14:paraId="7987F6A2" w14:textId="77777777" w:rsidTr="00046EF4">
              <w:trPr>
                <w:trHeight w:val="305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0D7DB815" w14:textId="77777777" w:rsidR="00305A18" w:rsidRPr="00A95502" w:rsidRDefault="00305A1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Statistical and Economical advice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2B0BAA10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305A18" w:rsidRPr="00A95502" w14:paraId="42F58E00" w14:textId="77777777" w:rsidTr="00046EF4">
              <w:trPr>
                <w:trHeight w:val="611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00DA859" w14:textId="77777777" w:rsidR="00305A18" w:rsidRPr="00A95502" w:rsidRDefault="00305A1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Conduct workshop, seminar, webinar, drafting minutes of meeting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57005624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  <w:tr w:rsidR="00734778" w:rsidRPr="00A95502" w14:paraId="3200556F" w14:textId="77777777" w:rsidTr="00046EF4">
              <w:trPr>
                <w:trHeight w:val="611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700E4368" w14:textId="3A1B4785" w:rsidR="00734778" w:rsidRPr="00A95502" w:rsidRDefault="0073477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 xml:space="preserve">Experience of working in Public/Private/Reputed Organisations/NGOs in the Capacity of Manager </w:t>
                  </w:r>
                  <w:r w:rsidR="00B60E4E"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– Administration/Accounts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</w:tcPr>
                <w:p w14:paraId="6E3CEA95" w14:textId="77777777" w:rsidR="00734778" w:rsidRPr="00A95502" w:rsidRDefault="0073477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</w:tr>
            <w:tr w:rsidR="00305A18" w:rsidRPr="00A95502" w14:paraId="5838B26B" w14:textId="77777777" w:rsidTr="00046EF4">
              <w:trPr>
                <w:trHeight w:val="305"/>
              </w:trPr>
              <w:tc>
                <w:tcPr>
                  <w:tcW w:w="456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6155778E" w14:textId="23FC84F5" w:rsidR="00305A18" w:rsidRPr="00A95502" w:rsidRDefault="00734778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 xml:space="preserve">Others if any </w:t>
                  </w:r>
                  <w:r w:rsidR="00305A18" w:rsidRPr="00A95502">
                    <w:rPr>
                      <w:rFonts w:ascii="Calibri" w:eastAsia="Times New Roman" w:hAnsi="Calibri" w:cs="Times New Roman"/>
                      <w:b/>
                      <w:color w:val="000000"/>
                      <w:sz w:val="24"/>
                      <w:szCs w:val="24"/>
                      <w:lang w:eastAsia="en-IN"/>
                    </w:rPr>
                    <w:t>(Give details):</w:t>
                  </w:r>
                </w:p>
              </w:tc>
              <w:tc>
                <w:tcPr>
                  <w:tcW w:w="456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26D86F75" w14:textId="77777777" w:rsidR="00305A18" w:rsidRPr="00A95502" w:rsidRDefault="00305A18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</w:tr>
          </w:tbl>
          <w:p w14:paraId="1221A7B0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</w:tr>
      <w:tr w:rsidR="00305A18" w:rsidRPr="00A95502" w14:paraId="4144461F" w14:textId="77777777" w:rsidTr="00305A18">
        <w:trPr>
          <w:trHeight w:val="550"/>
        </w:trPr>
        <w:tc>
          <w:tcPr>
            <w:tcW w:w="419" w:type="dxa"/>
            <w:vAlign w:val="center"/>
          </w:tcPr>
          <w:p w14:paraId="73DD4E68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lastRenderedPageBreak/>
              <w:t>10</w:t>
            </w:r>
          </w:p>
        </w:tc>
        <w:tc>
          <w:tcPr>
            <w:tcW w:w="9363" w:type="dxa"/>
            <w:gridSpan w:val="3"/>
            <w:vAlign w:val="center"/>
          </w:tcPr>
          <w:p w14:paraId="0C15F427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Employment Details:</w:t>
            </w:r>
          </w:p>
        </w:tc>
      </w:tr>
      <w:tr w:rsidR="00305A18" w:rsidRPr="00A95502" w14:paraId="24E6D9E9" w14:textId="77777777" w:rsidTr="00305A18">
        <w:trPr>
          <w:trHeight w:val="2824"/>
        </w:trPr>
        <w:tc>
          <w:tcPr>
            <w:tcW w:w="419" w:type="dxa"/>
            <w:vAlign w:val="center"/>
          </w:tcPr>
          <w:p w14:paraId="7342F7D0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363" w:type="dxa"/>
            <w:gridSpan w:val="3"/>
            <w:vAlign w:val="center"/>
          </w:tcPr>
          <w:tbl>
            <w:tblPr>
              <w:tblW w:w="9130" w:type="dxa"/>
              <w:tblLook w:val="04A0" w:firstRow="1" w:lastRow="0" w:firstColumn="1" w:lastColumn="0" w:noHBand="0" w:noVBand="1"/>
            </w:tblPr>
            <w:tblGrid>
              <w:gridCol w:w="844"/>
              <w:gridCol w:w="1756"/>
              <w:gridCol w:w="845"/>
              <w:gridCol w:w="663"/>
              <w:gridCol w:w="1231"/>
              <w:gridCol w:w="2017"/>
              <w:gridCol w:w="1774"/>
            </w:tblGrid>
            <w:tr w:rsidR="00B60E4E" w:rsidRPr="00A95502" w14:paraId="696158D1" w14:textId="5AF19B5A" w:rsidTr="005F059C">
              <w:trPr>
                <w:trHeight w:val="502"/>
              </w:trPr>
              <w:tc>
                <w:tcPr>
                  <w:tcW w:w="84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B29DD9F" w14:textId="77777777" w:rsidR="00B60E4E" w:rsidRPr="00A95502" w:rsidRDefault="00B60E4E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Sr.No</w:t>
                  </w:r>
                  <w:proofErr w:type="spellEnd"/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.</w:t>
                  </w:r>
                </w:p>
              </w:tc>
              <w:tc>
                <w:tcPr>
                  <w:tcW w:w="182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0280EBA" w14:textId="77777777" w:rsidR="00B60E4E" w:rsidRPr="00A95502" w:rsidRDefault="00B60E4E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Name of the Organisation and Location</w:t>
                  </w:r>
                </w:p>
              </w:tc>
              <w:tc>
                <w:tcPr>
                  <w:tcW w:w="1589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vAlign w:val="center"/>
                  <w:hideMark/>
                </w:tcPr>
                <w:p w14:paraId="5BC9DA0C" w14:textId="77777777" w:rsidR="00B60E4E" w:rsidRPr="00A95502" w:rsidRDefault="00B60E4E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Duration</w:t>
                  </w:r>
                </w:p>
              </w:tc>
              <w:tc>
                <w:tcPr>
                  <w:tcW w:w="128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9BEEE73" w14:textId="77777777" w:rsidR="00B60E4E" w:rsidRPr="00A95502" w:rsidRDefault="00B60E4E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 xml:space="preserve">Position </w:t>
                  </w:r>
                </w:p>
                <w:p w14:paraId="5CCEA7CA" w14:textId="77777777" w:rsidR="00B60E4E" w:rsidRPr="00A95502" w:rsidRDefault="00B60E4E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Held</w:t>
                  </w:r>
                </w:p>
              </w:tc>
              <w:tc>
                <w:tcPr>
                  <w:tcW w:w="211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F07CD71" w14:textId="73617AC1" w:rsidR="00B60E4E" w:rsidRPr="00A95502" w:rsidRDefault="00B60E4E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 xml:space="preserve">Salary Remuneration received Gross in Rs </w:t>
                  </w:r>
                </w:p>
              </w:tc>
              <w:tc>
                <w:tcPr>
                  <w:tcW w:w="1472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</w:tcPr>
                <w:p w14:paraId="01E1BD84" w14:textId="0512C7DF" w:rsidR="00B60E4E" w:rsidRPr="00A95502" w:rsidRDefault="00B60E4E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Roles and Responsibilities</w:t>
                  </w:r>
                </w:p>
              </w:tc>
            </w:tr>
            <w:tr w:rsidR="00B60E4E" w:rsidRPr="00A95502" w14:paraId="2C1163BC" w14:textId="4C30210F" w:rsidTr="005F059C">
              <w:trPr>
                <w:trHeight w:val="583"/>
              </w:trPr>
              <w:tc>
                <w:tcPr>
                  <w:tcW w:w="848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56993200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  <w:tc>
                <w:tcPr>
                  <w:tcW w:w="1824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4E200F4D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EF7ECFE" w14:textId="77777777" w:rsidR="00B60E4E" w:rsidRPr="00A95502" w:rsidRDefault="00B60E4E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From</w:t>
                  </w:r>
                </w:p>
              </w:tc>
              <w:tc>
                <w:tcPr>
                  <w:tcW w:w="7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84B94F4" w14:textId="77777777" w:rsidR="00B60E4E" w:rsidRPr="00A95502" w:rsidRDefault="00B60E4E" w:rsidP="00A95502">
                  <w:pPr>
                    <w:spacing w:after="0" w:line="36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  <w:t>To</w:t>
                  </w:r>
                </w:p>
              </w:tc>
              <w:tc>
                <w:tcPr>
                  <w:tcW w:w="1284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169E35D3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  <w:tc>
                <w:tcPr>
                  <w:tcW w:w="211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4E83A9AE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  <w:tc>
                <w:tcPr>
                  <w:tcW w:w="1472" w:type="dxa"/>
                  <w:vMerge/>
                  <w:tcBorders>
                    <w:left w:val="single" w:sz="4" w:space="0" w:color="auto"/>
                    <w:bottom w:val="single" w:sz="4" w:space="0" w:color="000000"/>
                    <w:right w:val="single" w:sz="4" w:space="0" w:color="auto"/>
                  </w:tcBorders>
                </w:tcPr>
                <w:p w14:paraId="6D710774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</w:tr>
            <w:tr w:rsidR="00A95502" w:rsidRPr="00A95502" w14:paraId="2113CDA0" w14:textId="2437D72B" w:rsidTr="00B60E4E">
              <w:trPr>
                <w:trHeight w:val="324"/>
              </w:trPr>
              <w:tc>
                <w:tcPr>
                  <w:tcW w:w="8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22BEFE0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82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A9E3047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1AEEDB6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7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EE21165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2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1C224F7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2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010D6F9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4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D464100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</w:tr>
            <w:tr w:rsidR="00A95502" w:rsidRPr="00A95502" w14:paraId="1307D270" w14:textId="5B384F33" w:rsidTr="00B60E4E">
              <w:trPr>
                <w:trHeight w:val="324"/>
              </w:trPr>
              <w:tc>
                <w:tcPr>
                  <w:tcW w:w="8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FC42B53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82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3BED91B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B9BC55C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7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1EF51A3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2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51B8D63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2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D0C117E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4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A434C31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</w:tr>
            <w:tr w:rsidR="00A95502" w:rsidRPr="00A95502" w14:paraId="03BEC40D" w14:textId="22CEC686" w:rsidTr="00B60E4E">
              <w:trPr>
                <w:trHeight w:val="324"/>
              </w:trPr>
              <w:tc>
                <w:tcPr>
                  <w:tcW w:w="8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E20C6FD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82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A7EA982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39B2A6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7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8875CA7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2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BFA3E0D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2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A2B21DC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4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71A2CA89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</w:tr>
            <w:tr w:rsidR="00A95502" w:rsidRPr="00A95502" w14:paraId="3923B866" w14:textId="0D40CB08" w:rsidTr="00B60E4E">
              <w:trPr>
                <w:trHeight w:val="324"/>
              </w:trPr>
              <w:tc>
                <w:tcPr>
                  <w:tcW w:w="8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873D301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82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E72B49E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8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187D06A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7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2534321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28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F4333EA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211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02B5334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  <w:r w:rsidRPr="00A95502"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  <w:t> </w:t>
                  </w:r>
                </w:p>
              </w:tc>
              <w:tc>
                <w:tcPr>
                  <w:tcW w:w="1472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9B99CB2" w14:textId="77777777" w:rsidR="00B60E4E" w:rsidRPr="00A95502" w:rsidRDefault="00B60E4E" w:rsidP="00A95502">
                  <w:pPr>
                    <w:spacing w:after="0" w:line="360" w:lineRule="auto"/>
                    <w:rPr>
                      <w:rFonts w:ascii="Calibri" w:eastAsia="Times New Roman" w:hAnsi="Calibri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</w:tr>
          </w:tbl>
          <w:p w14:paraId="2A65F7F9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271735A9" w14:textId="77777777" w:rsidTr="00B60E4E">
        <w:trPr>
          <w:trHeight w:val="671"/>
        </w:trPr>
        <w:tc>
          <w:tcPr>
            <w:tcW w:w="419" w:type="dxa"/>
            <w:vAlign w:val="center"/>
          </w:tcPr>
          <w:p w14:paraId="474279F0" w14:textId="77777777" w:rsidR="00305A18" w:rsidRPr="00A95502" w:rsidRDefault="00046EF4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5871" w:type="dxa"/>
            <w:gridSpan w:val="2"/>
            <w:vAlign w:val="center"/>
          </w:tcPr>
          <w:p w14:paraId="5C4CD22A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Total Work Experience:</w:t>
            </w:r>
          </w:p>
        </w:tc>
        <w:tc>
          <w:tcPr>
            <w:tcW w:w="3492" w:type="dxa"/>
            <w:vAlign w:val="center"/>
          </w:tcPr>
          <w:p w14:paraId="0A277745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5DA1A213" w14:textId="77777777" w:rsidTr="00305A18">
        <w:tc>
          <w:tcPr>
            <w:tcW w:w="419" w:type="dxa"/>
            <w:vAlign w:val="center"/>
          </w:tcPr>
          <w:p w14:paraId="40725296" w14:textId="77777777" w:rsidR="00305A18" w:rsidRPr="00A95502" w:rsidRDefault="00046EF4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5871" w:type="dxa"/>
            <w:gridSpan w:val="2"/>
            <w:vAlign w:val="center"/>
          </w:tcPr>
          <w:p w14:paraId="7CD71530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Working Status (Permanent/Contract):</w:t>
            </w:r>
          </w:p>
          <w:p w14:paraId="6254C454" w14:textId="77777777" w:rsidR="00305A18" w:rsidRPr="00A95502" w:rsidRDefault="00305A18" w:rsidP="00A9550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Presently working Yes/No</w:t>
            </w:r>
          </w:p>
          <w:p w14:paraId="68FCA7F3" w14:textId="77777777" w:rsidR="00305A18" w:rsidRPr="00A95502" w:rsidRDefault="00305A18" w:rsidP="00A9550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If Yes, Permanent/Contract</w:t>
            </w:r>
          </w:p>
        </w:tc>
        <w:tc>
          <w:tcPr>
            <w:tcW w:w="3492" w:type="dxa"/>
            <w:vAlign w:val="center"/>
          </w:tcPr>
          <w:p w14:paraId="3FC40286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40D7E9FF" w14:textId="77777777" w:rsidTr="00305A18">
        <w:tc>
          <w:tcPr>
            <w:tcW w:w="419" w:type="dxa"/>
            <w:vAlign w:val="center"/>
          </w:tcPr>
          <w:p w14:paraId="1CD3931D" w14:textId="77777777" w:rsidR="00305A18" w:rsidRPr="00A95502" w:rsidRDefault="00046EF4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5871" w:type="dxa"/>
            <w:gridSpan w:val="2"/>
            <w:vAlign w:val="center"/>
          </w:tcPr>
          <w:p w14:paraId="7BBF7BB3" w14:textId="12D0DF4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 xml:space="preserve">Current CTC </w:t>
            </w:r>
            <w:r w:rsidR="00B60E4E" w:rsidRPr="00A95502">
              <w:rPr>
                <w:b/>
                <w:bCs/>
                <w:sz w:val="24"/>
                <w:szCs w:val="24"/>
              </w:rPr>
              <w:t xml:space="preserve">/Salary/Remuneration </w:t>
            </w:r>
            <w:r w:rsidRPr="00A95502">
              <w:rPr>
                <w:b/>
                <w:bCs/>
                <w:sz w:val="24"/>
                <w:szCs w:val="24"/>
              </w:rPr>
              <w:t>(Rs)</w:t>
            </w:r>
          </w:p>
          <w:p w14:paraId="7BF97CC2" w14:textId="32046A6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 xml:space="preserve">Expected CTC </w:t>
            </w:r>
            <w:r w:rsidR="00A95502" w:rsidRPr="00A95502">
              <w:rPr>
                <w:b/>
                <w:bCs/>
                <w:sz w:val="24"/>
                <w:szCs w:val="24"/>
              </w:rPr>
              <w:t xml:space="preserve">/ Salary/Remuneration </w:t>
            </w:r>
            <w:r w:rsidRPr="00A95502">
              <w:rPr>
                <w:b/>
                <w:bCs/>
                <w:sz w:val="24"/>
                <w:szCs w:val="24"/>
              </w:rPr>
              <w:t>(Rs)</w:t>
            </w:r>
          </w:p>
        </w:tc>
        <w:tc>
          <w:tcPr>
            <w:tcW w:w="3492" w:type="dxa"/>
            <w:vAlign w:val="center"/>
          </w:tcPr>
          <w:p w14:paraId="2D340CB3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2C2A41EA" w14:textId="77777777" w:rsidTr="00305A18">
        <w:tc>
          <w:tcPr>
            <w:tcW w:w="419" w:type="dxa"/>
            <w:vAlign w:val="center"/>
          </w:tcPr>
          <w:p w14:paraId="3638B39A" w14:textId="77777777" w:rsidR="00305A18" w:rsidRPr="00A95502" w:rsidRDefault="00046EF4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5871" w:type="dxa"/>
            <w:gridSpan w:val="2"/>
            <w:vAlign w:val="center"/>
          </w:tcPr>
          <w:p w14:paraId="384EFE3A" w14:textId="173E78DD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 xml:space="preserve">Awards/Prizes/Commendations etc </w:t>
            </w:r>
            <w:r w:rsidR="00E36FC6">
              <w:rPr>
                <w:b/>
                <w:bCs/>
                <w:sz w:val="24"/>
                <w:szCs w:val="24"/>
              </w:rPr>
              <w:t>(if any Received)</w:t>
            </w:r>
          </w:p>
        </w:tc>
        <w:tc>
          <w:tcPr>
            <w:tcW w:w="3492" w:type="dxa"/>
            <w:vAlign w:val="center"/>
          </w:tcPr>
          <w:p w14:paraId="35EFE3EA" w14:textId="77777777" w:rsidR="00305A18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  <w:p w14:paraId="497BC465" w14:textId="0D98B1F6" w:rsidR="00052B28" w:rsidRPr="00A95502" w:rsidRDefault="00052B2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56692374" w14:textId="77777777" w:rsidTr="00305A18">
        <w:tc>
          <w:tcPr>
            <w:tcW w:w="419" w:type="dxa"/>
            <w:vAlign w:val="center"/>
          </w:tcPr>
          <w:p w14:paraId="6C2F8512" w14:textId="77777777" w:rsidR="00305A18" w:rsidRPr="00A95502" w:rsidRDefault="00046EF4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5871" w:type="dxa"/>
            <w:gridSpan w:val="2"/>
            <w:vAlign w:val="center"/>
          </w:tcPr>
          <w:p w14:paraId="76110649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 xml:space="preserve">Reference – </w:t>
            </w:r>
          </w:p>
          <w:p w14:paraId="062B1D61" w14:textId="77777777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One person: His/Her, Designation (if any)</w:t>
            </w:r>
          </w:p>
          <w:p w14:paraId="3F12B348" w14:textId="5AF99B7F" w:rsidR="00305A18" w:rsidRPr="00A95502" w:rsidRDefault="00AE6FEB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P</w:t>
            </w:r>
            <w:r>
              <w:rPr>
                <w:b/>
                <w:bCs/>
                <w:sz w:val="24"/>
                <w:szCs w:val="24"/>
              </w:rPr>
              <w:t xml:space="preserve">ostal </w:t>
            </w:r>
            <w:r w:rsidRPr="00A95502">
              <w:rPr>
                <w:b/>
                <w:bCs/>
                <w:sz w:val="24"/>
                <w:szCs w:val="24"/>
              </w:rPr>
              <w:t>Address</w:t>
            </w:r>
            <w:r w:rsidR="00305A18" w:rsidRPr="00A95502">
              <w:rPr>
                <w:b/>
                <w:bCs/>
                <w:sz w:val="24"/>
                <w:szCs w:val="24"/>
              </w:rPr>
              <w:t xml:space="preserve"> – Mobile Number, e-Mail</w:t>
            </w:r>
            <w:r w:rsidR="00E36FC6">
              <w:rPr>
                <w:b/>
                <w:bCs/>
                <w:sz w:val="24"/>
                <w:szCs w:val="24"/>
              </w:rPr>
              <w:t>- id</w:t>
            </w:r>
          </w:p>
        </w:tc>
        <w:tc>
          <w:tcPr>
            <w:tcW w:w="3492" w:type="dxa"/>
            <w:vAlign w:val="center"/>
          </w:tcPr>
          <w:p w14:paraId="4B74AEF7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305A18" w:rsidRPr="00A95502" w14:paraId="5B6F611E" w14:textId="77777777" w:rsidTr="00305A18">
        <w:tc>
          <w:tcPr>
            <w:tcW w:w="419" w:type="dxa"/>
            <w:vAlign w:val="center"/>
          </w:tcPr>
          <w:p w14:paraId="1A81FE4C" w14:textId="77777777" w:rsidR="00305A18" w:rsidRPr="00A95502" w:rsidRDefault="00046EF4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lastRenderedPageBreak/>
              <w:t>16</w:t>
            </w:r>
          </w:p>
        </w:tc>
        <w:tc>
          <w:tcPr>
            <w:tcW w:w="5871" w:type="dxa"/>
            <w:gridSpan w:val="2"/>
            <w:vAlign w:val="center"/>
          </w:tcPr>
          <w:p w14:paraId="08056555" w14:textId="6480885A" w:rsidR="00305A18" w:rsidRPr="00A95502" w:rsidRDefault="00305A18" w:rsidP="00A9550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A95502">
              <w:rPr>
                <w:b/>
                <w:bCs/>
                <w:sz w:val="24"/>
                <w:szCs w:val="24"/>
              </w:rPr>
              <w:t>Additional information, if any, in support of suitability for the post. Enclose a separate sheet</w:t>
            </w:r>
            <w:r w:rsidR="00A95502" w:rsidRPr="00A95502">
              <w:rPr>
                <w:b/>
                <w:bCs/>
                <w:sz w:val="24"/>
                <w:szCs w:val="24"/>
              </w:rPr>
              <w:t xml:space="preserve"> (one page)</w:t>
            </w:r>
          </w:p>
        </w:tc>
        <w:tc>
          <w:tcPr>
            <w:tcW w:w="3492" w:type="dxa"/>
            <w:vAlign w:val="center"/>
          </w:tcPr>
          <w:p w14:paraId="520D1870" w14:textId="77777777" w:rsidR="00305A18" w:rsidRPr="00A95502" w:rsidRDefault="00305A18" w:rsidP="00A95502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14:paraId="5AEDB355" w14:textId="77777777" w:rsidR="00305A18" w:rsidRDefault="00305A18" w:rsidP="00046EF4">
      <w:pPr>
        <w:pStyle w:val="NoSpacing"/>
      </w:pPr>
    </w:p>
    <w:p w14:paraId="26780984" w14:textId="77777777" w:rsidR="00A95502" w:rsidRDefault="00A95502" w:rsidP="004C7152">
      <w:pPr>
        <w:jc w:val="both"/>
        <w:rPr>
          <w:sz w:val="24"/>
          <w:szCs w:val="24"/>
        </w:rPr>
      </w:pPr>
    </w:p>
    <w:p w14:paraId="6C05B23F" w14:textId="31FBDDC8" w:rsidR="00C45A16" w:rsidRDefault="00C45A16" w:rsidP="0009128F">
      <w:pPr>
        <w:spacing w:line="480" w:lineRule="auto"/>
        <w:jc w:val="both"/>
        <w:rPr>
          <w:sz w:val="24"/>
          <w:szCs w:val="24"/>
        </w:rPr>
      </w:pPr>
      <w:r w:rsidRPr="0079528D">
        <w:rPr>
          <w:sz w:val="24"/>
          <w:szCs w:val="24"/>
        </w:rPr>
        <w:t xml:space="preserve">I </w:t>
      </w:r>
      <w:r w:rsidR="004C7152" w:rsidRPr="0079528D">
        <w:rPr>
          <w:sz w:val="24"/>
          <w:szCs w:val="24"/>
        </w:rPr>
        <w:t>c</w:t>
      </w:r>
      <w:r w:rsidRPr="0079528D">
        <w:rPr>
          <w:sz w:val="24"/>
          <w:szCs w:val="24"/>
        </w:rPr>
        <w:t xml:space="preserve">ertify that the foregoing information is </w:t>
      </w:r>
      <w:r w:rsidR="004C7152" w:rsidRPr="0079528D">
        <w:rPr>
          <w:sz w:val="24"/>
          <w:szCs w:val="24"/>
        </w:rPr>
        <w:t>c</w:t>
      </w:r>
      <w:r w:rsidRPr="0079528D">
        <w:rPr>
          <w:sz w:val="24"/>
          <w:szCs w:val="24"/>
        </w:rPr>
        <w:t xml:space="preserve">orrect and complete to the best of my </w:t>
      </w:r>
      <w:r w:rsidR="009E1444" w:rsidRPr="0079528D">
        <w:rPr>
          <w:sz w:val="24"/>
          <w:szCs w:val="24"/>
        </w:rPr>
        <w:t>knowledge</w:t>
      </w:r>
      <w:r w:rsidRPr="0079528D">
        <w:rPr>
          <w:sz w:val="24"/>
          <w:szCs w:val="24"/>
        </w:rPr>
        <w:t xml:space="preserve"> and </w:t>
      </w:r>
      <w:r w:rsidR="009E1444" w:rsidRPr="0079528D">
        <w:rPr>
          <w:sz w:val="24"/>
          <w:szCs w:val="24"/>
        </w:rPr>
        <w:t>belief,</w:t>
      </w:r>
      <w:r w:rsidRPr="0079528D">
        <w:rPr>
          <w:sz w:val="24"/>
          <w:szCs w:val="24"/>
        </w:rPr>
        <w:t xml:space="preserve"> and nothing is concealed. That I bear moral character and values, which will be beneficial to the reputation and standing of CIPS.</w:t>
      </w:r>
    </w:p>
    <w:p w14:paraId="532CA0D4" w14:textId="77777777" w:rsidR="00A95502" w:rsidRDefault="00A95502" w:rsidP="00C45A16">
      <w:pPr>
        <w:rPr>
          <w:sz w:val="24"/>
          <w:szCs w:val="24"/>
        </w:rPr>
      </w:pPr>
    </w:p>
    <w:p w14:paraId="17539063" w14:textId="6611C7D8" w:rsidR="00305A18" w:rsidRDefault="00305A18" w:rsidP="00C45A16">
      <w:pPr>
        <w:rPr>
          <w:sz w:val="24"/>
          <w:szCs w:val="24"/>
        </w:rPr>
      </w:pPr>
      <w:r>
        <w:rPr>
          <w:sz w:val="24"/>
          <w:szCs w:val="24"/>
        </w:rPr>
        <w:t>Name:</w:t>
      </w:r>
    </w:p>
    <w:p w14:paraId="7BD6E7C0" w14:textId="77777777" w:rsidR="00273583" w:rsidRPr="0079528D" w:rsidRDefault="00273583" w:rsidP="00C45A16">
      <w:pPr>
        <w:rPr>
          <w:sz w:val="24"/>
          <w:szCs w:val="24"/>
        </w:rPr>
      </w:pPr>
      <w:r w:rsidRPr="0079528D">
        <w:rPr>
          <w:sz w:val="24"/>
          <w:szCs w:val="24"/>
        </w:rPr>
        <w:t>Date:</w:t>
      </w:r>
    </w:p>
    <w:p w14:paraId="1D6EA274" w14:textId="77777777" w:rsidR="00A95502" w:rsidRDefault="00273583" w:rsidP="00C45A16">
      <w:pPr>
        <w:rPr>
          <w:sz w:val="24"/>
          <w:szCs w:val="24"/>
        </w:rPr>
      </w:pPr>
      <w:r w:rsidRPr="0079528D">
        <w:rPr>
          <w:sz w:val="24"/>
          <w:szCs w:val="24"/>
        </w:rPr>
        <w:t>Place:</w:t>
      </w:r>
      <w:r w:rsidR="008E6C46">
        <w:rPr>
          <w:sz w:val="24"/>
          <w:szCs w:val="24"/>
        </w:rPr>
        <w:tab/>
      </w:r>
      <w:r w:rsidR="008E6C46">
        <w:rPr>
          <w:sz w:val="24"/>
          <w:szCs w:val="24"/>
        </w:rPr>
        <w:tab/>
      </w:r>
      <w:r w:rsidR="008E6C46">
        <w:rPr>
          <w:sz w:val="24"/>
          <w:szCs w:val="24"/>
        </w:rPr>
        <w:tab/>
      </w:r>
      <w:r w:rsidR="008E6C46">
        <w:rPr>
          <w:sz w:val="24"/>
          <w:szCs w:val="24"/>
        </w:rPr>
        <w:tab/>
      </w:r>
      <w:r w:rsidR="008E6C46">
        <w:rPr>
          <w:sz w:val="24"/>
          <w:szCs w:val="24"/>
        </w:rPr>
        <w:tab/>
      </w:r>
      <w:r w:rsidR="008E6C46">
        <w:rPr>
          <w:sz w:val="24"/>
          <w:szCs w:val="24"/>
        </w:rPr>
        <w:tab/>
      </w:r>
      <w:r w:rsidR="008E6C46">
        <w:rPr>
          <w:sz w:val="24"/>
          <w:szCs w:val="24"/>
        </w:rPr>
        <w:tab/>
      </w:r>
      <w:r w:rsidR="008E6C46">
        <w:rPr>
          <w:sz w:val="24"/>
          <w:szCs w:val="24"/>
        </w:rPr>
        <w:tab/>
      </w:r>
      <w:r w:rsidR="008E6C46">
        <w:rPr>
          <w:sz w:val="24"/>
          <w:szCs w:val="24"/>
        </w:rPr>
        <w:tab/>
      </w:r>
    </w:p>
    <w:p w14:paraId="445D4EF5" w14:textId="77777777" w:rsidR="00A95502" w:rsidRDefault="00A95502" w:rsidP="00C45A16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7E859D05" w14:textId="3B59570C" w:rsidR="00273583" w:rsidRDefault="00A95502" w:rsidP="00C45A16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</w:t>
      </w:r>
      <w:r w:rsidR="00E36FC6" w:rsidRPr="0079528D">
        <w:rPr>
          <w:sz w:val="24"/>
          <w:szCs w:val="24"/>
        </w:rPr>
        <w:t>(</w:t>
      </w:r>
      <w:r w:rsidR="00E36FC6">
        <w:rPr>
          <w:sz w:val="24"/>
          <w:szCs w:val="24"/>
        </w:rPr>
        <w:t xml:space="preserve">Name &amp; </w:t>
      </w:r>
      <w:r w:rsidR="00273583" w:rsidRPr="0079528D">
        <w:rPr>
          <w:sz w:val="24"/>
          <w:szCs w:val="24"/>
        </w:rPr>
        <w:t xml:space="preserve">Signature of </w:t>
      </w:r>
      <w:r w:rsidR="0079528D">
        <w:rPr>
          <w:sz w:val="24"/>
          <w:szCs w:val="24"/>
        </w:rPr>
        <w:t>C</w:t>
      </w:r>
      <w:r w:rsidR="00273583" w:rsidRPr="0079528D">
        <w:rPr>
          <w:sz w:val="24"/>
          <w:szCs w:val="24"/>
        </w:rPr>
        <w:t>andidate)</w:t>
      </w:r>
    </w:p>
    <w:sectPr w:rsidR="00273583" w:rsidSect="0046300C">
      <w:headerReference w:type="default" r:id="rId7"/>
      <w:footerReference w:type="default" r:id="rId8"/>
      <w:pgSz w:w="11906" w:h="16838"/>
      <w:pgMar w:top="993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589F6" w14:textId="77777777" w:rsidR="00FF507D" w:rsidRDefault="00FF507D" w:rsidP="008E6C46">
      <w:pPr>
        <w:spacing w:after="0" w:line="240" w:lineRule="auto"/>
      </w:pPr>
      <w:r>
        <w:separator/>
      </w:r>
    </w:p>
  </w:endnote>
  <w:endnote w:type="continuationSeparator" w:id="0">
    <w:p w14:paraId="6534CFF5" w14:textId="77777777" w:rsidR="00FF507D" w:rsidRDefault="00FF507D" w:rsidP="008E6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010053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280D5D2" w14:textId="290C9959" w:rsidR="00E36FC6" w:rsidRDefault="00E36FC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CCB62B5" w14:textId="77777777" w:rsidR="00E36FC6" w:rsidRDefault="00E36F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F3065" w14:textId="77777777" w:rsidR="00FF507D" w:rsidRDefault="00FF507D" w:rsidP="008E6C46">
      <w:pPr>
        <w:spacing w:after="0" w:line="240" w:lineRule="auto"/>
      </w:pPr>
      <w:r>
        <w:separator/>
      </w:r>
    </w:p>
  </w:footnote>
  <w:footnote w:type="continuationSeparator" w:id="0">
    <w:p w14:paraId="585E224A" w14:textId="77777777" w:rsidR="00FF507D" w:rsidRDefault="00FF507D" w:rsidP="008E6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C843E" w14:textId="1D269E33" w:rsidR="00052B28" w:rsidRPr="00052B28" w:rsidRDefault="00052B28" w:rsidP="00052B28">
    <w:pPr>
      <w:pStyle w:val="Header"/>
      <w:jc w:val="right"/>
      <w:rPr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51280"/>
    <w:multiLevelType w:val="hybridMultilevel"/>
    <w:tmpl w:val="6F22014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BD1595"/>
    <w:multiLevelType w:val="hybridMultilevel"/>
    <w:tmpl w:val="641276D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120F82"/>
    <w:multiLevelType w:val="hybridMultilevel"/>
    <w:tmpl w:val="9672291C"/>
    <w:lvl w:ilvl="0" w:tplc="7F74FD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A5A21"/>
    <w:multiLevelType w:val="hybridMultilevel"/>
    <w:tmpl w:val="641276D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2212277">
    <w:abstractNumId w:val="2"/>
  </w:num>
  <w:num w:numId="2" w16cid:durableId="1242522500">
    <w:abstractNumId w:val="0"/>
  </w:num>
  <w:num w:numId="3" w16cid:durableId="1265724403">
    <w:abstractNumId w:val="3"/>
  </w:num>
  <w:num w:numId="4" w16cid:durableId="132867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jEwtjA3szA0tTBR0lEKTi0uzszPAykwrQUAbubIoywAAAA="/>
  </w:docVars>
  <w:rsids>
    <w:rsidRoot w:val="00016D4C"/>
    <w:rsid w:val="00016D4C"/>
    <w:rsid w:val="00046EF4"/>
    <w:rsid w:val="00052B28"/>
    <w:rsid w:val="0009128F"/>
    <w:rsid w:val="000B2833"/>
    <w:rsid w:val="001D19F3"/>
    <w:rsid w:val="00263687"/>
    <w:rsid w:val="00273583"/>
    <w:rsid w:val="00291020"/>
    <w:rsid w:val="002E62A0"/>
    <w:rsid w:val="00305A18"/>
    <w:rsid w:val="003202D2"/>
    <w:rsid w:val="00372193"/>
    <w:rsid w:val="00423312"/>
    <w:rsid w:val="0046300C"/>
    <w:rsid w:val="00470AD9"/>
    <w:rsid w:val="0047388E"/>
    <w:rsid w:val="004C7152"/>
    <w:rsid w:val="00556661"/>
    <w:rsid w:val="00580A97"/>
    <w:rsid w:val="005A0F60"/>
    <w:rsid w:val="005A2264"/>
    <w:rsid w:val="005A6D03"/>
    <w:rsid w:val="005E1195"/>
    <w:rsid w:val="00612715"/>
    <w:rsid w:val="00662381"/>
    <w:rsid w:val="00683F79"/>
    <w:rsid w:val="00685B0C"/>
    <w:rsid w:val="00734778"/>
    <w:rsid w:val="0079528D"/>
    <w:rsid w:val="007A2155"/>
    <w:rsid w:val="007F29ED"/>
    <w:rsid w:val="00823FA8"/>
    <w:rsid w:val="008348CA"/>
    <w:rsid w:val="00866C03"/>
    <w:rsid w:val="008E6C46"/>
    <w:rsid w:val="00911287"/>
    <w:rsid w:val="00974968"/>
    <w:rsid w:val="009A11FE"/>
    <w:rsid w:val="009A550A"/>
    <w:rsid w:val="009E1444"/>
    <w:rsid w:val="00A12B00"/>
    <w:rsid w:val="00A343F3"/>
    <w:rsid w:val="00A52752"/>
    <w:rsid w:val="00A95502"/>
    <w:rsid w:val="00AD3284"/>
    <w:rsid w:val="00AE6FEB"/>
    <w:rsid w:val="00B4665A"/>
    <w:rsid w:val="00B46DBD"/>
    <w:rsid w:val="00B60E4E"/>
    <w:rsid w:val="00C45A16"/>
    <w:rsid w:val="00C50380"/>
    <w:rsid w:val="00C661B8"/>
    <w:rsid w:val="00C93BD1"/>
    <w:rsid w:val="00CF3A49"/>
    <w:rsid w:val="00D168CC"/>
    <w:rsid w:val="00D23B8F"/>
    <w:rsid w:val="00D42082"/>
    <w:rsid w:val="00D63BA2"/>
    <w:rsid w:val="00D845E6"/>
    <w:rsid w:val="00DE79F9"/>
    <w:rsid w:val="00E16A2D"/>
    <w:rsid w:val="00E36FC6"/>
    <w:rsid w:val="00E54310"/>
    <w:rsid w:val="00E948AC"/>
    <w:rsid w:val="00EB78D7"/>
    <w:rsid w:val="00F06197"/>
    <w:rsid w:val="00FC1C68"/>
    <w:rsid w:val="00FE42DB"/>
    <w:rsid w:val="00FF50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69B4"/>
  <w15:docId w15:val="{066FB11F-4E98-457B-A696-0EBB23F93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0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5A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6C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C46"/>
  </w:style>
  <w:style w:type="paragraph" w:styleId="Footer">
    <w:name w:val="footer"/>
    <w:basedOn w:val="Normal"/>
    <w:link w:val="FooterChar"/>
    <w:uiPriority w:val="99"/>
    <w:unhideWhenUsed/>
    <w:rsid w:val="008E6C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C46"/>
  </w:style>
  <w:style w:type="paragraph" w:styleId="NoSpacing">
    <w:name w:val="No Spacing"/>
    <w:uiPriority w:val="1"/>
    <w:qFormat/>
    <w:rsid w:val="00046E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8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PS IT</dc:creator>
  <cp:keywords/>
  <dc:description/>
  <cp:lastModifiedBy>CIPS MS2</cp:lastModifiedBy>
  <cp:revision>2</cp:revision>
  <cp:lastPrinted>2022-09-19T11:50:00Z</cp:lastPrinted>
  <dcterms:created xsi:type="dcterms:W3CDTF">2022-09-20T04:44:00Z</dcterms:created>
  <dcterms:modified xsi:type="dcterms:W3CDTF">2022-09-20T04:44:00Z</dcterms:modified>
</cp:coreProperties>
</file>